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5BC3C25E" w14:textId="77777777" w:rsidR="006C4193" w:rsidRDefault="006C419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6C4193">
        <w:rPr>
          <w:rFonts w:ascii="Calibri" w:eastAsia="Calibri" w:hAnsi="Calibri" w:cs="Calibri"/>
          <w:color w:val="017564"/>
          <w:w w:val="105"/>
          <w:sz w:val="28"/>
          <w:lang w:val="en-US"/>
        </w:rPr>
        <w:t>FLEXIBLE COPPER DUCT AVERAGE LOW LIMIT THERMOSTAT</w:t>
      </w:r>
    </w:p>
    <w:p w14:paraId="6A714E0C" w14:textId="01635BC2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6C4193">
        <w:rPr>
          <w:rFonts w:ascii="Calibri" w:eastAsia="Calibri" w:hAnsi="Calibri" w:cs="Calibri"/>
          <w:color w:val="7E7E7E"/>
          <w:lang w:val="en-US"/>
        </w:rPr>
        <w:t>L</w:t>
      </w:r>
      <w:r w:rsidR="008835FE">
        <w:rPr>
          <w:rFonts w:ascii="Calibri" w:eastAsia="Calibri" w:hAnsi="Calibri" w:cs="Calibri"/>
          <w:color w:val="7E7E7E"/>
          <w:lang w:val="en-US"/>
        </w:rPr>
        <w:t>D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0372BF83" w14:textId="77777777" w:rsidR="00457CA9" w:rsidRDefault="00457CA9" w:rsidP="00457CA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 point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ostat incorporates several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istor temperature sensors and provides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 relay output (NO/NC) with an adjust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tpoint. The sensor is encapsulated in a 7.94 m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(0.3125”) OD, soft copper probe and is avail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 various lengths (see ordering chart)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 excellent heat transfer, fast respons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istance to moisture penetration. A 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Polycarbonate enclosure is inclu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7C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se of installation.</w:t>
      </w:r>
    </w:p>
    <w:p w14:paraId="2EC97E62" w14:textId="77777777" w:rsidR="00457CA9" w:rsidRDefault="00457CA9" w:rsidP="00457CA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6429B31E" w:rsidR="00AE3CA4" w:rsidRPr="004E3C65" w:rsidRDefault="00391455" w:rsidP="00457CA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0669AA45" w14:textId="77777777" w:rsidR="007959EB" w:rsidRPr="006C4193" w:rsidRDefault="007959EB" w:rsidP="006C4193">
      <w:pPr>
        <w:ind w:left="360"/>
        <w:jc w:val="both"/>
        <w:rPr>
          <w:color w:val="7F7F7F" w:themeColor="text1" w:themeTint="80"/>
        </w:rPr>
      </w:pPr>
    </w:p>
    <w:p w14:paraId="1856AB0B" w14:textId="77777777" w:rsidR="00277C6B" w:rsidRDefault="00277C6B" w:rsidP="00277C6B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4FEC764C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3D832F61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CBD7A0C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3C000815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6842F2DB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B6BA49B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B96C17A" w14:textId="77777777" w:rsidR="00277C6B" w:rsidRDefault="00277C6B" w:rsidP="00277C6B">
      <w:pPr>
        <w:pStyle w:val="ListParagraph"/>
        <w:numPr>
          <w:ilvl w:val="0"/>
          <w:numId w:val="31"/>
        </w:numPr>
        <w:autoSpaceDN w:val="0"/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7.94mm (0.315”) O.D soft pliable copper tubing with FT-6 plenum rated 22 AWG cable</w:t>
      </w:r>
    </w:p>
    <w:p w14:paraId="01891FD8" w14:textId="77777777" w:rsidR="00277C6B" w:rsidRDefault="00277C6B" w:rsidP="00277C6B">
      <w:pPr>
        <w:pStyle w:val="ListParagraph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4974FA1" w14:textId="41B243E4" w:rsidR="00277C6B" w:rsidRDefault="00277C6B" w:rsidP="00277C6B">
      <w:pPr>
        <w:pStyle w:val="ListParagraph"/>
        <w:numPr>
          <w:ilvl w:val="0"/>
          <w:numId w:val="31"/>
        </w:numPr>
        <w:autoSpaceDN w:val="0"/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Sensing range must be -40 to </w:t>
      </w:r>
      <w:r w:rsidR="000326B8">
        <w:rPr>
          <w:rFonts w:cstheme="minorHAnsi"/>
          <w:snapToGrid w:val="0"/>
          <w:color w:val="7F7F7F" w:themeColor="text1" w:themeTint="80"/>
          <w:szCs w:val="18"/>
          <w:lang w:eastAsia="en-CA"/>
        </w:rPr>
        <w:t>6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°C (-40 to </w:t>
      </w:r>
      <w:r w:rsidR="000326B8">
        <w:rPr>
          <w:rFonts w:cstheme="minorHAnsi"/>
          <w:snapToGrid w:val="0"/>
          <w:color w:val="7F7F7F" w:themeColor="text1" w:themeTint="80"/>
          <w:szCs w:val="18"/>
          <w:lang w:eastAsia="en-CA"/>
        </w:rPr>
        <w:t>1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3BD682C5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2F639625" w14:textId="77777777" w:rsidR="00277C6B" w:rsidRDefault="00277C6B" w:rsidP="00277C6B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  <w:bookmarkStart w:id="0" w:name="_GoBack"/>
      <w:bookmarkEnd w:id="0"/>
    </w:p>
    <w:p w14:paraId="1A83C41D" w14:textId="77777777" w:rsidR="00277C6B" w:rsidRDefault="00277C6B" w:rsidP="00277C6B">
      <w:pPr>
        <w:jc w:val="both"/>
        <w:rPr>
          <w:color w:val="7F7F7F" w:themeColor="text1" w:themeTint="80"/>
        </w:rPr>
      </w:pPr>
    </w:p>
    <w:p w14:paraId="4C0748A1" w14:textId="77777777" w:rsidR="00277C6B" w:rsidRDefault="00277C6B" w:rsidP="00277C6B">
      <w:pPr>
        <w:jc w:val="both"/>
        <w:rPr>
          <w:color w:val="7F7F7F" w:themeColor="text1" w:themeTint="80"/>
        </w:rPr>
      </w:pPr>
    </w:p>
    <w:p w14:paraId="1E3D94DB" w14:textId="77777777" w:rsidR="00425453" w:rsidRDefault="00425453" w:rsidP="00425453">
      <w:pPr>
        <w:widowControl/>
        <w:spacing w:after="160" w:line="256" w:lineRule="auto"/>
        <w:rPr>
          <w:color w:val="017464"/>
        </w:rPr>
      </w:pPr>
      <w:r>
        <w:rPr>
          <w:color w:val="017464"/>
        </w:rPr>
        <w:br w:type="page"/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62F13172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3"/>
        <w:tblpPr w:vertAnchor="text" w:horzAnchor="margin" w:tblpY="98"/>
        <w:tblOverlap w:val="never"/>
        <w:tblW w:w="10485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114"/>
        <w:gridCol w:w="7371"/>
      </w:tblGrid>
      <w:tr w:rsidR="0090089C" w:rsidRPr="0090089C" w14:paraId="3860553B" w14:textId="77777777" w:rsidTr="0090089C">
        <w:trPr>
          <w:trHeight w:val="340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4A4A9D68" w14:textId="77777777" w:rsidR="0090089C" w:rsidRPr="0090089C" w:rsidRDefault="0090089C" w:rsidP="0090089C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371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2B856AD6" w14:textId="77777777" w:rsidR="0090089C" w:rsidRPr="0090089C" w:rsidRDefault="0090089C" w:rsidP="0090089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90089C" w:rsidRPr="0090089C" w14:paraId="6398F59C" w14:textId="77777777" w:rsidTr="0090089C">
        <w:trPr>
          <w:trHeight w:val="213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B288D4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382965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90089C" w:rsidRPr="0090089C" w14:paraId="5D9E43A3" w14:textId="77777777" w:rsidTr="0090089C">
        <w:trPr>
          <w:trHeight w:val="212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E134D7D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90C339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90089C" w:rsidRPr="0090089C" w14:paraId="515F9B3C" w14:textId="77777777" w:rsidTr="0090089C">
        <w:trPr>
          <w:trHeight w:val="208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B95AD91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83055FC" w14:textId="429B26D5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-40 to </w:t>
            </w:r>
            <w:r w:rsidR="00277C6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0</w:t>
            </w: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°C (-40 to </w:t>
            </w:r>
            <w:r w:rsidR="00277C6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40</w:t>
            </w: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)</w:t>
            </w:r>
          </w:p>
        </w:tc>
      </w:tr>
      <w:tr w:rsidR="0090089C" w:rsidRPr="0090089C" w14:paraId="4D25A999" w14:textId="77777777" w:rsidTr="0090089C">
        <w:trPr>
          <w:trHeight w:val="208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D31BD8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CE01F82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oft copper</w:t>
            </w:r>
          </w:p>
        </w:tc>
      </w:tr>
      <w:tr w:rsidR="0090089C" w:rsidRPr="0090089C" w14:paraId="5C7ACB61" w14:textId="77777777" w:rsidTr="0090089C">
        <w:trPr>
          <w:trHeight w:val="21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8E83796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FA949A3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.94mm (0.3125”)</w:t>
            </w:r>
          </w:p>
        </w:tc>
      </w:tr>
      <w:tr w:rsidR="0090089C" w:rsidRPr="0090089C" w14:paraId="4DD9560C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DD927EB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EDD60DA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800mm, 3600mm, 6100mm, 7300mm (6’, 12’, 20’, 24’)</w:t>
            </w:r>
          </w:p>
        </w:tc>
      </w:tr>
      <w:tr w:rsidR="0090089C" w:rsidRPr="0090089C" w14:paraId="51279439" w14:textId="77777777" w:rsidTr="0090089C">
        <w:trPr>
          <w:trHeight w:val="223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5C6F5CF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CD0CBCE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T-6 plenum rated cable</w:t>
            </w:r>
          </w:p>
        </w:tc>
      </w:tr>
      <w:tr w:rsidR="0090089C" w:rsidRPr="0090089C" w14:paraId="699C1761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6E283E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0AD50C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90089C" w:rsidRPr="0090089C" w14:paraId="2CAB5E62" w14:textId="77777777" w:rsidTr="0090089C">
        <w:trPr>
          <w:trHeight w:val="528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39E557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C20132B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558C4D49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027DBC3F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90089C" w:rsidRPr="0090089C" w14:paraId="09DD5D0E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50907F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EC44023" w14:textId="34B45881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fall</w:t>
            </w:r>
            <w:r w:rsid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90089C" w:rsidRPr="0090089C" w14:paraId="5F9BB28A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C478980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72BBCF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90089C" w:rsidRPr="0090089C" w14:paraId="7D071787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1D36C4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2CAE6DA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 to 10°C (25 to 50°F)</w:t>
            </w:r>
          </w:p>
        </w:tc>
      </w:tr>
      <w:tr w:rsidR="0090089C" w:rsidRPr="0090089C" w14:paraId="33A2C61E" w14:textId="77777777" w:rsidTr="0090089C">
        <w:trPr>
          <w:trHeight w:val="368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1E8A2F" w14:textId="5BA24950" w:rsidR="0090089C" w:rsidRPr="0090089C" w:rsidRDefault="00680D13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DIFFERENTIAL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E11434" w14:textId="2A27DFD4" w:rsidR="00680D13" w:rsidRPr="00680D13" w:rsidRDefault="00680D13" w:rsidP="00680D1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680D13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Low: </w:t>
            </w: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1°C</w:t>
            </w:r>
            <w:r w:rsidRPr="00680D13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(</w:t>
            </w: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°F)</w:t>
            </w:r>
            <w:r w:rsidRPr="00680D13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Mid: </w:t>
            </w: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.8°C (5°F)</w:t>
            </w:r>
            <w:r w:rsidRPr="00680D13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 High: </w:t>
            </w: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.6°C (10°F)</w:t>
            </w:r>
          </w:p>
          <w:p w14:paraId="30832EAF" w14:textId="0ED0C332" w:rsidR="0090089C" w:rsidRPr="0090089C" w:rsidRDefault="00680D13" w:rsidP="00680D13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680D13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90089C" w:rsidRPr="0090089C" w14:paraId="6EF631BF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973EE0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53BFE9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90089C" w:rsidRPr="0090089C" w14:paraId="6EE2ACBE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DF6000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572C455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158°F)</w:t>
            </w:r>
          </w:p>
        </w:tc>
      </w:tr>
      <w:tr w:rsidR="0090089C" w:rsidRPr="0090089C" w14:paraId="3D6B5FD4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909FA40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D21B3A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50°C (-40 to 122°F), 5 to 95 %RH, non-condensing</w:t>
            </w:r>
          </w:p>
        </w:tc>
      </w:tr>
      <w:tr w:rsidR="0090089C" w:rsidRPr="0090089C" w14:paraId="731BC52B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482719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A10D72D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90089C" w:rsidRPr="0090089C" w14:paraId="3019B5F7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67EB26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B4D345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90089C" w:rsidRPr="0090089C" w14:paraId="41AED0F3" w14:textId="77777777" w:rsidTr="0090089C">
        <w:trPr>
          <w:trHeight w:val="368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5668B89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A03F990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7589C746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90089C" w:rsidRPr="0090089C" w14:paraId="6B7F510D" w14:textId="77777777" w:rsidTr="0090089C">
        <w:trPr>
          <w:trHeight w:val="209"/>
        </w:trPr>
        <w:tc>
          <w:tcPr>
            <w:tcW w:w="311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A92D251" w14:textId="77777777" w:rsidR="0090089C" w:rsidRPr="0090089C" w:rsidRDefault="0090089C" w:rsidP="0090089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371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9B57AD" w14:textId="77777777" w:rsidR="0090089C" w:rsidRPr="0090089C" w:rsidRDefault="0090089C" w:rsidP="0090089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0089C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0EB15BC8" w14:textId="77777777" w:rsidR="0090089C" w:rsidRDefault="0090089C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956F3" w14:textId="77777777" w:rsidR="00DB4D0C" w:rsidRDefault="00DB4D0C" w:rsidP="00546523">
      <w:r>
        <w:separator/>
      </w:r>
    </w:p>
  </w:endnote>
  <w:endnote w:type="continuationSeparator" w:id="0">
    <w:p w14:paraId="26F2F98F" w14:textId="77777777" w:rsidR="00DB4D0C" w:rsidRDefault="00DB4D0C" w:rsidP="00546523">
      <w:r>
        <w:continuationSeparator/>
      </w:r>
    </w:p>
  </w:endnote>
  <w:endnote w:type="continuationNotice" w:id="1">
    <w:p w14:paraId="4698F309" w14:textId="77777777" w:rsidR="00DB4D0C" w:rsidRDefault="00DB4D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BDF2A9A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C4193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BDF2A9A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C4193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08825" w14:textId="77777777" w:rsidR="00DB4D0C" w:rsidRDefault="00DB4D0C" w:rsidP="00546523">
      <w:r>
        <w:separator/>
      </w:r>
    </w:p>
  </w:footnote>
  <w:footnote w:type="continuationSeparator" w:id="0">
    <w:p w14:paraId="1E707BB0" w14:textId="77777777" w:rsidR="00DB4D0C" w:rsidRDefault="00DB4D0C" w:rsidP="00546523">
      <w:r>
        <w:continuationSeparator/>
      </w:r>
    </w:p>
  </w:footnote>
  <w:footnote w:type="continuationNotice" w:id="1">
    <w:p w14:paraId="7FA41B9C" w14:textId="77777777" w:rsidR="00DB4D0C" w:rsidRDefault="00DB4D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7515C5"/>
    <w:multiLevelType w:val="hybridMultilevel"/>
    <w:tmpl w:val="8ECA5D1A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7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5"/>
  </w:num>
  <w:num w:numId="10">
    <w:abstractNumId w:val="0"/>
  </w:num>
  <w:num w:numId="11">
    <w:abstractNumId w:val="7"/>
  </w:num>
  <w:num w:numId="12">
    <w:abstractNumId w:val="25"/>
  </w:num>
  <w:num w:numId="13">
    <w:abstractNumId w:val="14"/>
  </w:num>
  <w:num w:numId="14">
    <w:abstractNumId w:val="6"/>
  </w:num>
  <w:num w:numId="15">
    <w:abstractNumId w:val="18"/>
  </w:num>
  <w:num w:numId="16">
    <w:abstractNumId w:val="21"/>
  </w:num>
  <w:num w:numId="17">
    <w:abstractNumId w:val="22"/>
  </w:num>
  <w:num w:numId="18">
    <w:abstractNumId w:val="3"/>
  </w:num>
  <w:num w:numId="19">
    <w:abstractNumId w:val="23"/>
  </w:num>
  <w:num w:numId="20">
    <w:abstractNumId w:val="4"/>
  </w:num>
  <w:num w:numId="21">
    <w:abstractNumId w:val="2"/>
  </w:num>
  <w:num w:numId="22">
    <w:abstractNumId w:val="29"/>
  </w:num>
  <w:num w:numId="23">
    <w:abstractNumId w:val="24"/>
  </w:num>
  <w:num w:numId="24">
    <w:abstractNumId w:val="15"/>
  </w:num>
  <w:num w:numId="25">
    <w:abstractNumId w:val="12"/>
  </w:num>
  <w:num w:numId="26">
    <w:abstractNumId w:val="28"/>
  </w:num>
  <w:num w:numId="27">
    <w:abstractNumId w:val="26"/>
  </w:num>
  <w:num w:numId="28">
    <w:abstractNumId w:val="8"/>
  </w:num>
  <w:num w:numId="29">
    <w:abstractNumId w:val="9"/>
  </w:num>
  <w:num w:numId="30">
    <w:abstractNumId w:val="11"/>
  </w:num>
  <w:num w:numId="31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26B8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688"/>
    <w:rsid w:val="00222AB5"/>
    <w:rsid w:val="00225858"/>
    <w:rsid w:val="00231F76"/>
    <w:rsid w:val="002324E5"/>
    <w:rsid w:val="00261B50"/>
    <w:rsid w:val="00277C6B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25453"/>
    <w:rsid w:val="0043200B"/>
    <w:rsid w:val="00432DEB"/>
    <w:rsid w:val="00433EC7"/>
    <w:rsid w:val="0044015F"/>
    <w:rsid w:val="004516AD"/>
    <w:rsid w:val="00454309"/>
    <w:rsid w:val="00457CA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0D13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C4193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4645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8F5C1F"/>
    <w:rsid w:val="0090089C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97893"/>
    <w:rsid w:val="00DA1E24"/>
    <w:rsid w:val="00DB1A35"/>
    <w:rsid w:val="00DB20D3"/>
    <w:rsid w:val="00DB2FD4"/>
    <w:rsid w:val="00DB4D0C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90089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5</cp:revision>
  <cp:lastPrinted>2019-12-14T14:35:00Z</cp:lastPrinted>
  <dcterms:created xsi:type="dcterms:W3CDTF">2020-02-28T18:36:00Z</dcterms:created>
  <dcterms:modified xsi:type="dcterms:W3CDTF">2020-08-14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